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Applicati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chool Counselor position at [School Name] in Canada Toronto. As a dedicated and passionate professional with over [X years] of experience in educational counseling, I am eager to contribute my expertise, empathy, and commitment to fostering student success within the vibrant and diverse community of Toronto. This opportunity aligns perfectly with my career goals and values, particularly given the unique challenges and opportunities present in Canada's education system.</w:t>
      </w:r>
    </w:p>
    <w:bookmarkStart w:id="20" w:name="introduction"/>
    <w:p>
      <w:pPr>
        <w:pStyle w:val="Heading2"/>
      </w:pPr>
      <w:r>
        <w:t xml:space="preserve">Introduction</w:t>
      </w:r>
    </w:p>
    <w:p>
      <w:pPr>
        <w:pStyle w:val="FirstParagraph"/>
      </w:pPr>
      <w:r>
        <w:t xml:space="preserve">As a School Counselor with a deep understanding of the Canadian educational landscape, I have consistently focused on supporting students' academic, social, and emotional well-being. My work in Canada Toronto has allowed me to engage with culturally diverse student populations, many of whom come from multilingual and multicultural backgrounds. This experience has sharpened my ability to address the complex needs of learners while adhering to the standards and expectations of Canadian education institutions.</w:t>
      </w:r>
    </w:p>
    <w:p>
      <w:pPr>
        <w:pStyle w:val="BodyText"/>
      </w:pPr>
      <w:r>
        <w:t xml:space="preserve">Having worked in both public and private schools across Toronto, I have developed a comprehensive approach to counseling that integrates evidence-based practices with a strong emphasis on inclusivity. My role as a School Counselor has required me to navigate the nuances of Canada's educational framework, including provincial curricula, student assessment protocols, and mental health initiatives. This background has equipped me to support students in achieving their full potential while contributing positively to the school community.</w:t>
      </w:r>
    </w:p>
    <w:bookmarkEnd w:id="20"/>
    <w:bookmarkStart w:id="21" w:name="X740ce2f08c34a83bce58d168c8206261d980683"/>
    <w:p>
      <w:pPr>
        <w:pStyle w:val="Heading2"/>
      </w:pPr>
      <w:r>
        <w:t xml:space="preserve">Professional Experience and Qualifications</w:t>
      </w:r>
    </w:p>
    <w:p>
      <w:pPr>
        <w:pStyle w:val="FirstParagraph"/>
      </w:pPr>
      <w:r>
        <w:t xml:space="preserve">Throughout my career as a School Counselor, I have prioritized building trust-based relationships with students, families, and educators. At [Previous School Name] in Toronto, I spearheaded initiatives to enhance student engagement through personalized academic planning, career exploration workshops, and mental health resources tailored to the needs of Canadian youth. My work involved collaborating with teachers to identify at-risk students and developing targeted interventions that improved attendance rates by 20% over two years.</w:t>
      </w:r>
    </w:p>
    <w:p>
      <w:pPr>
        <w:pStyle w:val="BodyText"/>
      </w:pPr>
      <w:r>
        <w:t xml:space="preserve">One of my most significant achievements was leading a peer support program that fostered a sense of belonging among international students in Canada Toronto. This initiative not only reduced feelings of isolation but also strengthened the school’s commitment to inclusivity. I also played a key role in organizing parent-teacher workshops focused on navigating the Canadian education system, which received positive feedback from families and educators alike.</w:t>
      </w:r>
    </w:p>
    <w:p>
      <w:pPr>
        <w:pStyle w:val="BodyText"/>
      </w:pPr>
      <w:r>
        <w:t xml:space="preserve">My qualifications include a Master’s Degree in Counseling Psychology from [University Name], with a specialization in educational counseling. I am certified by the Ontario College of Teachers and hold additional training in trauma-informed practices, conflict resolution, and student wellness. These credentials ensure that I am well-equipped to address the diverse needs of students in Canada Toronto while adhering to the highest professional standards.</w:t>
      </w:r>
    </w:p>
    <w:bookmarkEnd w:id="21"/>
    <w:bookmarkStart w:id="22" w:name="alignment-with-school-values"/>
    <w:p>
      <w:pPr>
        <w:pStyle w:val="Heading2"/>
      </w:pPr>
      <w:r>
        <w:t xml:space="preserve">Alignment with School Values</w:t>
      </w:r>
    </w:p>
    <w:p>
      <w:pPr>
        <w:pStyle w:val="FirstParagraph"/>
      </w:pPr>
      <w:r>
        <w:t xml:space="preserve">I am particularly drawn to [School Name] because of its reputation for excellence in education and its dedication to nurturing well-rounded, resilient students. The school’s focus on holistic development resonates with my belief that counseling is not just about academic support but also about empowering students to thrive in all aspects of life. I admire the school’s commitment to fostering a supportive environment where every student feels valued and heard, which is essential for creating a positive learning atmosphere.</w:t>
      </w:r>
    </w:p>
    <w:p>
      <w:pPr>
        <w:pStyle w:val="BodyText"/>
      </w:pPr>
      <w:r>
        <w:t xml:space="preserve">As a School Counselor in Canada Toronto, I have seen firsthand how community partnerships can enhance student outcomes. I am excited about the opportunity to collaborate with [School Name]’s staff and local organizations to provide students with access to resources such as mental health services, career mentorship programs, and cultural enrichment activities. This collaborative approach aligns with the school’s mission to prepare students for success in an ever-changing world.</w:t>
      </w:r>
    </w:p>
    <w:bookmarkEnd w:id="22"/>
    <w:bookmarkStart w:id="23" w:name="commitment-to-canadian-education"/>
    <w:p>
      <w:pPr>
        <w:pStyle w:val="Heading2"/>
      </w:pPr>
      <w:r>
        <w:t xml:space="preserve">Commitment to Canadian Education</w:t>
      </w:r>
    </w:p>
    <w:p>
      <w:pPr>
        <w:pStyle w:val="FirstParagraph"/>
      </w:pPr>
      <w:r>
        <w:t xml:space="preserve">The unique challenges faced by students in Canada Toronto—ranging from academic pressures to cultural adaptation—require a counselor who is both empathetic and proactive. My experience working with immigrant and refugee families has taught me the importance of culturally responsive practices, which I have integrated into my counseling approach. I am also familiar with the requirements of Ontario’s education system, including graduation pathways, post-secondary planning, and special education support services.</w:t>
      </w:r>
    </w:p>
    <w:p>
      <w:pPr>
        <w:pStyle w:val="BodyText"/>
      </w:pPr>
      <w:r>
        <w:t xml:space="preserve">As a School Counselor in Canada Toronto, I have consistently advocated for student voices and worked to bridge gaps between home and school. This includes providing multilingual resources, organizing workshops on Canadian cultural norms, and offering guidance on navigating the complexities of the education system. These efforts have not only strengthened family engagement but also contributed to a more inclusive school environment.</w:t>
      </w:r>
    </w:p>
    <w:bookmarkEnd w:id="23"/>
    <w:bookmarkStart w:id="24" w:name="conclusion"/>
    <w:p>
      <w:pPr>
        <w:pStyle w:val="Heading2"/>
      </w:pPr>
      <w:r>
        <w:t xml:space="preserve">Conclusion</w:t>
      </w:r>
    </w:p>
    <w:p>
      <w:pPr>
        <w:pStyle w:val="FirstParagraph"/>
      </w:pPr>
      <w:r>
        <w:t xml:space="preserve">In conclusion, I am confident that my experience, skills, and passion for educational counseling make me an ideal candidate for the School Counselor position at [School Name]. I am eager to bring my expertise in supporting student well-being and academic success to your institution while contributing to the dynamic and inclusive community of Canada Toronto. Thank you for considering my application. I would welcome the opportunity to discuss how my background aligns with your needs and how I can contribute to the continued success of [School Nam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Application</dc:title>
  <dc:creator/>
  <cp:keywords/>
  <dcterms:created xsi:type="dcterms:W3CDTF">2026-07-23T07:44:16Z</dcterms:created>
  <dcterms:modified xsi:type="dcterms:W3CDTF">2026-07-23T07:44:16Z</dcterms:modified>
</cp:coreProperties>
</file>

<file path=docProps/custom.xml><?xml version="1.0" encoding="utf-8"?>
<Properties xmlns="http://schemas.openxmlformats.org/officeDocument/2006/custom-properties" xmlns:vt="http://schemas.openxmlformats.org/officeDocument/2006/docPropsVTypes"/>
</file>